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E8D2C2" w:rsidR="0000007A" w:rsidRPr="00DE7D30" w:rsidRDefault="00CC500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CC5005">
                <w:rPr>
                  <w:rStyle w:val="Hyperlink"/>
                  <w:b/>
                  <w:bCs/>
                </w:rPr>
                <w:t>Chemical and Materials Sciences - Development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275691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80E96">
              <w:rPr>
                <w:rFonts w:ascii="Arial" w:hAnsi="Arial" w:cs="Arial"/>
                <w:b/>
                <w:bCs/>
                <w:szCs w:val="28"/>
                <w:lang w:val="en-GB"/>
              </w:rPr>
              <w:t>168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3C0640F" w:rsidR="0000007A" w:rsidRPr="00DE7D30" w:rsidRDefault="00280E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80E96">
              <w:rPr>
                <w:rFonts w:ascii="Arial" w:hAnsi="Arial" w:cs="Arial"/>
                <w:b/>
                <w:szCs w:val="28"/>
                <w:lang w:val="en-GB"/>
              </w:rPr>
              <w:t>Comparative Analysis of Different Surface Modification Processes on AA 7075 T651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A7B904" w:rsidR="00CF0BBB" w:rsidRPr="00DE7D30" w:rsidRDefault="00280E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BD9BA5F" w:rsidR="00E03C32" w:rsidRDefault="00280E9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80E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OP Conference Series: Materials Science and Engineer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280E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7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280E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0120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</w:p>
                <w:p w14:paraId="57E24C8C" w14:textId="750FA57B" w:rsidR="00E03C32" w:rsidRPr="007B54A4" w:rsidRDefault="00280E96" w:rsidP="00280E9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80E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 10.1088/1757-899X/574/1/012018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8DA394" w14:textId="77777777" w:rsidR="00AB08CD" w:rsidRPr="0000007A" w:rsidRDefault="00AB08CD" w:rsidP="0099583E">
      <w:r>
        <w:separator/>
      </w:r>
    </w:p>
  </w:endnote>
  <w:endnote w:type="continuationSeparator" w:id="0">
    <w:p w14:paraId="3B8D9C54" w14:textId="77777777" w:rsidR="00AB08CD" w:rsidRPr="0000007A" w:rsidRDefault="00AB08C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C1C8F" w14:textId="77777777" w:rsidR="00AB08CD" w:rsidRPr="0000007A" w:rsidRDefault="00AB08CD" w:rsidP="0099583E">
      <w:r>
        <w:separator/>
      </w:r>
    </w:p>
  </w:footnote>
  <w:footnote w:type="continuationSeparator" w:id="0">
    <w:p w14:paraId="7E788F40" w14:textId="77777777" w:rsidR="00AB08CD" w:rsidRPr="0000007A" w:rsidRDefault="00AB08C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96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9DB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7EE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8CD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5005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0E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0E9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80E9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development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3</cp:revision>
  <dcterms:created xsi:type="dcterms:W3CDTF">2023-08-30T09:21:00Z</dcterms:created>
  <dcterms:modified xsi:type="dcterms:W3CDTF">2024-07-02T10:48:00Z</dcterms:modified>
</cp:coreProperties>
</file>